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F07F8A" w14:textId="77777777" w:rsidR="00FA2262" w:rsidRDefault="00FA2262" w:rsidP="00FA2262">
      <w:pPr>
        <w:jc w:val="center"/>
      </w:pPr>
      <w:r>
        <w:t>AGENDA</w:t>
      </w:r>
    </w:p>
    <w:p w14:paraId="0459B9BD" w14:textId="26757DB1" w:rsidR="00FA2262" w:rsidRDefault="00A11539" w:rsidP="00FA2262">
      <w:pPr>
        <w:jc w:val="center"/>
      </w:pPr>
      <w:r>
        <w:t xml:space="preserve">SMDM Workshop – </w:t>
      </w:r>
      <w:proofErr w:type="spellStart"/>
      <w:r>
        <w:t>Obs</w:t>
      </w:r>
      <w:proofErr w:type="spellEnd"/>
      <w:r>
        <w:t>/RCT</w:t>
      </w:r>
    </w:p>
    <w:p w14:paraId="01372AA8" w14:textId="6CAE49B0" w:rsidR="00FA2262" w:rsidRDefault="00FA2262" w:rsidP="00FA2262">
      <w:pPr>
        <w:jc w:val="center"/>
      </w:pPr>
      <w:r>
        <w:t xml:space="preserve">Date </w:t>
      </w:r>
      <w:r w:rsidR="00A11539">
        <w:t>2018-08-20</w:t>
      </w:r>
    </w:p>
    <w:p w14:paraId="3C6C1BD7" w14:textId="77777777" w:rsidR="00FA2262" w:rsidRDefault="00FA2262" w:rsidP="00FA2262">
      <w:pPr>
        <w:jc w:val="center"/>
      </w:pPr>
      <w:r>
        <w:t xml:space="preserve">Location: IWK </w:t>
      </w:r>
      <w:proofErr w:type="spellStart"/>
      <w:r>
        <w:t>Childrens</w:t>
      </w:r>
      <w:proofErr w:type="spellEnd"/>
      <w:r>
        <w:t xml:space="preserve">, K8508 </w:t>
      </w:r>
      <w:bookmarkStart w:id="0" w:name="_GoBack"/>
      <w:bookmarkEnd w:id="0"/>
    </w:p>
    <w:p w14:paraId="1A74D26A" w14:textId="77777777" w:rsidR="00FA2262" w:rsidRDefault="00FA2262" w:rsidP="00FA2262">
      <w:r>
        <w:t>Call-in details:</w:t>
      </w:r>
    </w:p>
    <w:p w14:paraId="44CDD4B2" w14:textId="583CCE17" w:rsidR="00515919" w:rsidRPr="00515919" w:rsidRDefault="00FA2262" w:rsidP="00515919">
      <w:pPr>
        <w:pStyle w:val="ListParagraph"/>
        <w:numPr>
          <w:ilvl w:val="0"/>
          <w:numId w:val="4"/>
        </w:numPr>
        <w:rPr>
          <w:rStyle w:val="Hyperlink"/>
          <w:color w:val="auto"/>
          <w:u w:val="none"/>
        </w:rPr>
      </w:pPr>
      <w:r>
        <w:t>Online</w:t>
      </w:r>
      <w:r w:rsidR="00515919">
        <w:t>:</w:t>
      </w:r>
      <w:r>
        <w:t xml:space="preserve"> </w:t>
      </w:r>
      <w:r w:rsidR="00515919" w:rsidRPr="00515919">
        <w:rPr>
          <w:rStyle w:val="Hyperlink"/>
        </w:rPr>
        <w:t xml:space="preserve">https://zoom.us/j/518184727 </w:t>
      </w:r>
    </w:p>
    <w:p w14:paraId="3A866D56" w14:textId="77777777" w:rsidR="00515919" w:rsidRDefault="00515919" w:rsidP="00515919">
      <w:pPr>
        <w:pStyle w:val="ListParagraph"/>
        <w:numPr>
          <w:ilvl w:val="0"/>
          <w:numId w:val="4"/>
        </w:numPr>
      </w:pPr>
      <w:r>
        <w:t xml:space="preserve">Phone:  Canada: +1 647 558 0588 </w:t>
      </w:r>
    </w:p>
    <w:p w14:paraId="7B182435" w14:textId="47FB3224" w:rsidR="00515919" w:rsidRDefault="00515919" w:rsidP="00515919">
      <w:pPr>
        <w:pStyle w:val="ListParagraph"/>
        <w:numPr>
          <w:ilvl w:val="0"/>
          <w:numId w:val="4"/>
        </w:numPr>
      </w:pPr>
      <w:r>
        <w:t xml:space="preserve">   </w:t>
      </w:r>
      <w:r>
        <w:tab/>
        <w:t xml:space="preserve"> Meeting ID: 518 184 727</w:t>
      </w:r>
    </w:p>
    <w:p w14:paraId="51E93243" w14:textId="27657A78" w:rsidR="00FA2262" w:rsidRDefault="00FA2262" w:rsidP="00515919">
      <w:r>
        <w:t xml:space="preserve">Confirmed: </w:t>
      </w:r>
      <w:r w:rsidR="00B065E6">
        <w:t>Chris Cameron, Marsha Campbell-Yeo, Tim Disher</w:t>
      </w:r>
    </w:p>
    <w:p w14:paraId="1FDFF0A7" w14:textId="10D12872" w:rsidR="00FA2262" w:rsidRDefault="00FA2262" w:rsidP="00FA2262">
      <w:r>
        <w:t xml:space="preserve">Regrets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FA2262" w14:paraId="7F79FBAD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1FFEAC" w14:textId="77777777" w:rsidR="00FA2262" w:rsidRDefault="00FA2262">
            <w:pPr>
              <w:spacing w:line="240" w:lineRule="auto"/>
            </w:pPr>
            <w:r>
              <w:t xml:space="preserve">Item </w:t>
            </w:r>
          </w:p>
        </w:tc>
      </w:tr>
      <w:tr w:rsidR="00FA2262" w14:paraId="22E9F076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B90AF8" w14:textId="77777777" w:rsidR="00FA2262" w:rsidRDefault="00FA2262" w:rsidP="00FA226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Welcome and review of main meeting objectives:</w:t>
            </w:r>
          </w:p>
          <w:p w14:paraId="663D1F4B" w14:textId="77777777" w:rsidR="00FA2262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Project overview and timelines</w:t>
            </w:r>
          </w:p>
          <w:p w14:paraId="41D459A0" w14:textId="77777777" w:rsidR="00B065E6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Course structure</w:t>
            </w:r>
          </w:p>
          <w:p w14:paraId="26312340" w14:textId="77777777" w:rsidR="00B065E6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Code needs</w:t>
            </w:r>
          </w:p>
          <w:p w14:paraId="32715F91" w14:textId="77777777" w:rsidR="00B065E6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Roles and responsibilities</w:t>
            </w:r>
          </w:p>
          <w:p w14:paraId="49BAEB84" w14:textId="176030FB" w:rsidR="00B065E6" w:rsidRDefault="00B065E6" w:rsidP="00FA2262">
            <w:pPr>
              <w:pStyle w:val="ListParagraph"/>
              <w:numPr>
                <w:ilvl w:val="1"/>
                <w:numId w:val="5"/>
              </w:numPr>
              <w:spacing w:line="240" w:lineRule="auto"/>
            </w:pPr>
            <w:r>
              <w:t>Financials</w:t>
            </w:r>
          </w:p>
        </w:tc>
      </w:tr>
      <w:tr w:rsidR="00FA2262" w14:paraId="70F9BEA4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8CB55" w14:textId="6F911CD1" w:rsidR="00FA2262" w:rsidRDefault="00FA2262" w:rsidP="00FA226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 xml:space="preserve">Discussion item 1 – </w:t>
            </w:r>
            <w:r w:rsidR="00B065E6">
              <w:t>Project overview and timelines</w:t>
            </w:r>
          </w:p>
          <w:p w14:paraId="131D6A67" w14:textId="7EE9534C" w:rsidR="00FA2262" w:rsidRDefault="00B065E6" w:rsidP="00FA226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Presentation during 0900-12:30 slot on October 14</w:t>
            </w:r>
          </w:p>
          <w:p w14:paraId="705ABC09" w14:textId="4A12FD3D" w:rsidR="00FA2262" w:rsidRDefault="00FA2262" w:rsidP="00B065E6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 xml:space="preserve">Question – </w:t>
            </w:r>
            <w:r w:rsidR="00B065E6">
              <w:t>What is our goal for all materials?</w:t>
            </w:r>
          </w:p>
          <w:p w14:paraId="2A6B49C4" w14:textId="5589D9BC" w:rsidR="00FA2262" w:rsidRDefault="00FA2262" w:rsidP="00B065E6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 xml:space="preserve">ACTION: </w:t>
            </w:r>
          </w:p>
        </w:tc>
      </w:tr>
      <w:tr w:rsidR="00FA2262" w14:paraId="7B9D65B1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37CA2" w14:textId="25857A59" w:rsidR="00FA2262" w:rsidRDefault="00FA2262" w:rsidP="00FA226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 xml:space="preserve">Discussion item 2 – </w:t>
            </w:r>
            <w:r w:rsidR="00B065E6">
              <w:t>Course Structure</w:t>
            </w:r>
          </w:p>
          <w:p w14:paraId="68FFCB2D" w14:textId="654E5EA2" w:rsidR="00FA2262" w:rsidRDefault="00B065E6" w:rsidP="00FA226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Suggested:</w:t>
            </w:r>
          </w:p>
          <w:p w14:paraId="0A91548E" w14:textId="290F86EA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Housekeeping – 0900-9:15</w:t>
            </w:r>
          </w:p>
          <w:p w14:paraId="53B79387" w14:textId="40EEE882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Introduction/Theory (Chris) – 9:15-9:45</w:t>
            </w:r>
          </w:p>
          <w:p w14:paraId="285A955A" w14:textId="75831519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Review of example case (Marsha) – 9:45-10:15</w:t>
            </w:r>
          </w:p>
          <w:p w14:paraId="6B0D1E5B" w14:textId="4C7B6BD1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Break – 10:15-10:30</w:t>
            </w:r>
          </w:p>
          <w:p w14:paraId="35E40EBD" w14:textId="76922462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Hands on (Tim) – 10:30-12:00</w:t>
            </w:r>
          </w:p>
          <w:p w14:paraId="5F8AB305" w14:textId="212C6782" w:rsidR="00B065E6" w:rsidRDefault="00B065E6" w:rsidP="00B065E6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Questions – 12:00-12:30</w:t>
            </w:r>
          </w:p>
          <w:p w14:paraId="53584008" w14:textId="6D50D3EF" w:rsidR="00FA2262" w:rsidRDefault="00FA2262" w:rsidP="00B065E6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ACTION:</w:t>
            </w:r>
          </w:p>
        </w:tc>
      </w:tr>
      <w:tr w:rsidR="00FA2262" w14:paraId="71693CC7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5341FE" w14:textId="55162A6C" w:rsidR="00FA2262" w:rsidRDefault="00FA2262" w:rsidP="00FA2262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 xml:space="preserve">Discussion item 3 – </w:t>
            </w:r>
            <w:r w:rsidR="00B065E6">
              <w:t>Code needs</w:t>
            </w:r>
          </w:p>
          <w:p w14:paraId="23E926B9" w14:textId="4CC8F366" w:rsidR="00FA2262" w:rsidRDefault="00FA2262" w:rsidP="00FA226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 xml:space="preserve">Question – </w:t>
            </w:r>
            <w:r w:rsidR="00B065E6">
              <w:t>Are we simulating data? Do we want to be able to spin into a paper?</w:t>
            </w:r>
          </w:p>
          <w:p w14:paraId="427F5F8C" w14:textId="77777777" w:rsidR="00FA2262" w:rsidRDefault="00FA2262" w:rsidP="00FA2262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ACTION:</w:t>
            </w:r>
          </w:p>
          <w:p w14:paraId="2B815D9F" w14:textId="77777777" w:rsidR="00FA2262" w:rsidRDefault="00FA2262" w:rsidP="00FA2262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Monthly recurring meetings for methods group</w:t>
            </w:r>
          </w:p>
          <w:p w14:paraId="1CF1557C" w14:textId="77777777" w:rsidR="00FA2262" w:rsidRDefault="00FA2262" w:rsidP="00FA2262">
            <w:pPr>
              <w:pStyle w:val="ListParagraph"/>
              <w:numPr>
                <w:ilvl w:val="2"/>
                <w:numId w:val="6"/>
              </w:numPr>
              <w:spacing w:line="240" w:lineRule="auto"/>
            </w:pPr>
            <w:r>
              <w:t>Bi-monthly recurring meetings for whole group</w:t>
            </w:r>
          </w:p>
        </w:tc>
      </w:tr>
      <w:tr w:rsidR="00FA2262" w14:paraId="7585B31B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C8A63" w14:textId="458FCAA8" w:rsidR="00515919" w:rsidRDefault="00515919" w:rsidP="00515919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Discussion item 4 – Roles and responsibilities</w:t>
            </w:r>
          </w:p>
          <w:p w14:paraId="04DEF5E2" w14:textId="7681EB34" w:rsidR="00515919" w:rsidRDefault="00515919" w:rsidP="00515919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Chris</w:t>
            </w:r>
          </w:p>
          <w:p w14:paraId="71291017" w14:textId="4B0D8872" w:rsidR="00515919" w:rsidRDefault="00515919" w:rsidP="00515919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Marsha</w:t>
            </w:r>
          </w:p>
          <w:p w14:paraId="6138506F" w14:textId="0AE4356C" w:rsidR="00515919" w:rsidRDefault="00515919" w:rsidP="00515919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Tim</w:t>
            </w:r>
          </w:p>
          <w:p w14:paraId="20659EB1" w14:textId="05053DDC" w:rsidR="00FA2262" w:rsidRDefault="00515919" w:rsidP="00515919">
            <w:pPr>
              <w:pStyle w:val="ListParagraph"/>
              <w:numPr>
                <w:ilvl w:val="1"/>
                <w:numId w:val="6"/>
              </w:numPr>
              <w:spacing w:line="240" w:lineRule="auto"/>
            </w:pPr>
            <w:r>
              <w:t>ACTION:</w:t>
            </w:r>
          </w:p>
        </w:tc>
      </w:tr>
      <w:tr w:rsidR="00515919" w14:paraId="5246A70C" w14:textId="77777777" w:rsidTr="00FA2262">
        <w:tc>
          <w:tcPr>
            <w:tcW w:w="9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57042" w14:textId="504DF225" w:rsidR="00515919" w:rsidRDefault="00515919" w:rsidP="00515919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Discussion item 5 – Financials</w:t>
            </w:r>
          </w:p>
          <w:p w14:paraId="16E46014" w14:textId="43C8FE50" w:rsidR="00515919" w:rsidRDefault="00515919" w:rsidP="00515919">
            <w:pPr>
              <w:pStyle w:val="ListParagraph"/>
              <w:numPr>
                <w:ilvl w:val="0"/>
                <w:numId w:val="7"/>
              </w:numPr>
              <w:spacing w:line="240" w:lineRule="auto"/>
            </w:pPr>
            <w:r>
              <w:lastRenderedPageBreak/>
              <w:t>Question: Honorarium, hotel room coverage</w:t>
            </w:r>
          </w:p>
        </w:tc>
      </w:tr>
    </w:tbl>
    <w:p w14:paraId="2535059A" w14:textId="77777777" w:rsidR="00FA2262" w:rsidRDefault="00FA2262" w:rsidP="00FA2262">
      <w:r>
        <w:lastRenderedPageBreak/>
        <w:t xml:space="preserve"> </w:t>
      </w:r>
    </w:p>
    <w:p w14:paraId="67C5BCF6" w14:textId="235E18F7" w:rsidR="00D044F9" w:rsidRPr="00FA2262" w:rsidRDefault="00D044F9" w:rsidP="00FA2262"/>
    <w:sectPr w:rsidR="00D044F9" w:rsidRPr="00FA22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D04A7A"/>
    <w:multiLevelType w:val="hybridMultilevel"/>
    <w:tmpl w:val="73563ACA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7845CD1"/>
    <w:multiLevelType w:val="hybridMultilevel"/>
    <w:tmpl w:val="FDC2AAC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8191CFF"/>
    <w:multiLevelType w:val="hybridMultilevel"/>
    <w:tmpl w:val="584CD31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E890B20"/>
    <w:multiLevelType w:val="hybridMultilevel"/>
    <w:tmpl w:val="0254C6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yNDQwMjS2MDGxMDBQ0lEKTi0uzszPAymwrAUAy8Ui+CwAAAA="/>
  </w:docVars>
  <w:rsids>
    <w:rsidRoot w:val="00537CA2"/>
    <w:rsid w:val="000971EB"/>
    <w:rsid w:val="00122CC4"/>
    <w:rsid w:val="001E7039"/>
    <w:rsid w:val="00234624"/>
    <w:rsid w:val="002F625E"/>
    <w:rsid w:val="00362631"/>
    <w:rsid w:val="004D4304"/>
    <w:rsid w:val="00515919"/>
    <w:rsid w:val="00537CA2"/>
    <w:rsid w:val="005B6F62"/>
    <w:rsid w:val="00742D87"/>
    <w:rsid w:val="00A11539"/>
    <w:rsid w:val="00A25A15"/>
    <w:rsid w:val="00AD290D"/>
    <w:rsid w:val="00B02161"/>
    <w:rsid w:val="00B065E6"/>
    <w:rsid w:val="00B34C62"/>
    <w:rsid w:val="00B73096"/>
    <w:rsid w:val="00C52302"/>
    <w:rsid w:val="00C76C82"/>
    <w:rsid w:val="00D044F9"/>
    <w:rsid w:val="00D15110"/>
    <w:rsid w:val="00FA2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1926D"/>
  <w15:chartTrackingRefBased/>
  <w15:docId w15:val="{E1C64D04-BD1A-4A3C-A157-8493BB1D83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2262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044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044F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4C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4C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9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53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2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HA</Company>
  <LinksUpToDate>false</LinksUpToDate>
  <CharactersWithSpaces>1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ahunty-Pike, Alannah</dc:creator>
  <cp:keywords/>
  <dc:description/>
  <cp:lastModifiedBy>Tim Disher</cp:lastModifiedBy>
  <cp:revision>10</cp:revision>
  <dcterms:created xsi:type="dcterms:W3CDTF">2018-08-08T14:11:00Z</dcterms:created>
  <dcterms:modified xsi:type="dcterms:W3CDTF">2018-08-20T12:44:00Z</dcterms:modified>
</cp:coreProperties>
</file>